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E336DEF" w14:textId="6721A4DB" w:rsidR="00186AD0" w:rsidRDefault="008C7F5D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Year"/>
                                      <w:id w:val="1012341074"/>
  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  <w:date>
                                        <w:dateFormat w:val="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271B87"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</w:t>
                                      </w:r>
                                    </w:sdtContent>
                                  </w:sdt>
                                  <w:r w:rsidR="00932562"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523C4E6" w14:textId="62D9D734" w:rsidR="00D440D3" w:rsidRPr="00D440D3" w:rsidRDefault="00131E9B" w:rsidP="00D440D3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</w:t>
                                  </w:r>
                                  <w:r w:rsidR="00AE75DF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Akash</w:t>
                                  </w:r>
                                </w:p>
                                <w:p w14:paraId="56619C3E" w14:textId="1E8E2664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1E336DEF" w14:textId="6721A4DB" w:rsidR="00186AD0" w:rsidRDefault="008C7F5D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Year"/>
                                <w:id w:val="1012341074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>
                                  <w:dateFormat w:val="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271B87"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</w:t>
                                </w:r>
                              </w:sdtContent>
                            </w:sdt>
                            <w:r w:rsidR="00932562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523C4E6" w14:textId="62D9D734" w:rsidR="00D440D3" w:rsidRPr="00D440D3" w:rsidRDefault="00131E9B" w:rsidP="00D440D3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</w:t>
                            </w:r>
                            <w:r w:rsidR="00AE75DF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Akash</w:t>
                            </w:r>
                          </w:p>
                          <w:p w14:paraId="56619C3E" w14:textId="1E8E2664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8C7F5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8C7F5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8C7F5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8C7F5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8C7F5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8C7F5D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8C7F5D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40878544"/>
      <w:bookmarkStart w:id="2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1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5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0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0878551"/>
      <w:bookmarkStart w:id="14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3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5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6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7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8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19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19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7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8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29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9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502423275"/>
      <w:bookmarkStart w:id="31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0"/>
      <w:bookmarkEnd w:id="31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98"/>
      <w:bookmarkStart w:id="33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2"/>
      <w:bookmarkEnd w:id="33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4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55AD5" w14:textId="77777777" w:rsidR="008C7F5D" w:rsidRDefault="008C7F5D" w:rsidP="00C6136E">
      <w:pPr>
        <w:spacing w:after="0" w:line="240" w:lineRule="auto"/>
      </w:pPr>
      <w:r>
        <w:separator/>
      </w:r>
    </w:p>
  </w:endnote>
  <w:endnote w:type="continuationSeparator" w:id="0">
    <w:p w14:paraId="6A0C1BE5" w14:textId="77777777" w:rsidR="008C7F5D" w:rsidRDefault="008C7F5D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E9617" w14:textId="77777777" w:rsidR="008C7F5D" w:rsidRDefault="008C7F5D" w:rsidP="00C6136E">
      <w:pPr>
        <w:spacing w:after="0" w:line="240" w:lineRule="auto"/>
      </w:pPr>
      <w:r>
        <w:separator/>
      </w:r>
    </w:p>
  </w:footnote>
  <w:footnote w:type="continuationSeparator" w:id="0">
    <w:p w14:paraId="0A3EE8FA" w14:textId="77777777" w:rsidR="008C7F5D" w:rsidRDefault="008C7F5D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rQUAkHJiyi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074F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1688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1726F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C7F5D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2562"/>
    <w:rsid w:val="009352C7"/>
    <w:rsid w:val="00944413"/>
    <w:rsid w:val="00944844"/>
    <w:rsid w:val="00957995"/>
    <w:rsid w:val="00964E0A"/>
    <w:rsid w:val="009677A1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9F5F7B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E75DF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56EAC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03748"/>
    <w:rsid w:val="00D117DD"/>
    <w:rsid w:val="00D171A2"/>
    <w:rsid w:val="00D20188"/>
    <w:rsid w:val="00D22D2B"/>
    <w:rsid w:val="00D277FC"/>
    <w:rsid w:val="00D40497"/>
    <w:rsid w:val="00D43A8C"/>
    <w:rsid w:val="00D440D3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24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A3C21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Atinder singh</cp:lastModifiedBy>
  <cp:revision>193</cp:revision>
  <dcterms:created xsi:type="dcterms:W3CDTF">2018-11-28T23:33:00Z</dcterms:created>
  <dcterms:modified xsi:type="dcterms:W3CDTF">2021-11-23T00:37:00Z</dcterms:modified>
</cp:coreProperties>
</file>